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BodyText"/>
      </w:pPr>
      <w:r>
        <w:rPr>
          <w:b/>
        </w:rPr>
        <w:t xml:space="preserve">Table 2. Summary of observed variation in leaf metabolism and thermal responses across the vertical gradient and/or between sun and shade leaves</w:t>
      </w:r>
      <w:r>
        <w:t xml:space="preserve"> </w:t>
      </w:r>
      <w:r>
        <w:t xml:space="preserve">(</w:t>
      </w:r>
      <w:hyperlink r:id="rId28">
        <w:r>
          <w:rPr>
            <w:i/>
            <w:rStyle w:val="Hyperlink"/>
          </w:rPr>
          <w:t xml:space="preserve">GitHub issue #9</w:t>
        </w:r>
      </w:hyperlink>
      <w:r>
        <w:t xml:space="preserve">)</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6" w:name="ecology"/>
      <w:r>
        <w:t xml:space="preserve">Ecology</w:t>
      </w:r>
      <w:bookmarkEnd w:id="36"/>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BodyText"/>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Implications for Modeling / Scaling</w:t>
      </w:r>
    </w:p>
    <w:p>
      <w:pPr>
        <w:pStyle w:val="Heading2"/>
      </w:pPr>
      <w:bookmarkStart w:id="38" w:name="future-questions"/>
      <w:r>
        <w:t xml:space="preserve">Future Questions</w:t>
      </w:r>
      <w:bookmarkEnd w:id="38"/>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9" w:name="conclusions"/>
      <w:r>
        <w:t xml:space="preserve">Conclusions</w:t>
      </w:r>
      <w:bookmarkEnd w:id="39"/>
    </w:p>
    <w:p>
      <w:pPr>
        <w:pStyle w:val="Heading2"/>
      </w:pPr>
      <w:bookmarkStart w:id="40" w:name="si-files"/>
      <w:r>
        <w:t xml:space="preserve">SI files</w:t>
      </w:r>
      <w:bookmarkEnd w:id="40"/>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1" w:name="references"/>
      <w:r>
        <w:t xml:space="preserve">References</w:t>
      </w:r>
      <w:bookmarkEnd w:id="41"/>
    </w:p>
    <w:bookmarkStart w:id="55" w:name="refs"/>
    <w:bookmarkStart w:id="4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2"/>
    <w:bookmarkStart w:id="4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3"/>
    <w:bookmarkStart w:id="4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4"/>
    <w:bookmarkStart w:id="4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5"/>
    <w:bookmarkStart w:id="4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6"/>
    <w:bookmarkStart w:id="4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7"/>
    <w:bookmarkStart w:id="4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8"/>
    <w:bookmarkStart w:id="4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9"/>
    <w:bookmarkStart w:id="5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0"/>
    <w:bookmarkStart w:id="5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1"/>
    <w:bookmarkStart w:id="5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2"/>
    <w:bookmarkStart w:id="5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3"/>
    <w:bookmarkStart w:id="5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19:15:43Z</dcterms:created>
  <dcterms:modified xsi:type="dcterms:W3CDTF">2020-08-21T19: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